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D57A80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D716C">
        <w:rPr>
          <w:sz w:val="24"/>
          <w:szCs w:val="24"/>
          <w:lang w:val="en-GB"/>
        </w:rPr>
        <w:t>Kansa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F46654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3D716C">
        <w:rPr>
          <w:sz w:val="24"/>
          <w:szCs w:val="24"/>
        </w:rPr>
        <w:t>10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0B9DA" w14:textId="77777777" w:rsidR="00426199" w:rsidRDefault="00426199" w:rsidP="00CB37D9">
      <w:pPr>
        <w:spacing w:after="0" w:line="240" w:lineRule="auto"/>
      </w:pPr>
      <w:r>
        <w:separator/>
      </w:r>
    </w:p>
  </w:endnote>
  <w:endnote w:type="continuationSeparator" w:id="0">
    <w:p w14:paraId="5A01CF73" w14:textId="77777777" w:rsidR="00426199" w:rsidRDefault="0042619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5BB84" w14:textId="77777777" w:rsidR="00235E53" w:rsidRDefault="00235E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B0D6E55" w:rsidR="00CB37D9" w:rsidRPr="00235E53" w:rsidRDefault="00CB37D9" w:rsidP="00235E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62B37" w14:textId="77777777" w:rsidR="00235E53" w:rsidRDefault="00235E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FFACC" w14:textId="77777777" w:rsidR="00426199" w:rsidRDefault="00426199" w:rsidP="00CB37D9">
      <w:pPr>
        <w:spacing w:after="0" w:line="240" w:lineRule="auto"/>
      </w:pPr>
      <w:r>
        <w:separator/>
      </w:r>
    </w:p>
  </w:footnote>
  <w:footnote w:type="continuationSeparator" w:id="0">
    <w:p w14:paraId="3197D416" w14:textId="77777777" w:rsidR="00426199" w:rsidRDefault="0042619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BF298" w14:textId="77777777" w:rsidR="00235E53" w:rsidRDefault="00235E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D8C7CFC" w:rsidR="00AD6FC0" w:rsidRPr="00235E53" w:rsidRDefault="00AD6FC0" w:rsidP="00235E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404D5" w14:textId="77777777" w:rsidR="00235E53" w:rsidRDefault="00235E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35E53"/>
    <w:rsid w:val="00274604"/>
    <w:rsid w:val="00283ABC"/>
    <w:rsid w:val="002D0FCE"/>
    <w:rsid w:val="0030118D"/>
    <w:rsid w:val="003651A5"/>
    <w:rsid w:val="003A0116"/>
    <w:rsid w:val="003B24BC"/>
    <w:rsid w:val="003B7112"/>
    <w:rsid w:val="003D716C"/>
    <w:rsid w:val="00426199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4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